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3.png" ContentType="image/png"/>
  <Override PartName="/word/media/rId50.png" ContentType="image/png"/>
  <Override PartName="/word/media/rId55.svg" ContentType="image/svg+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1)</w:t>
      </w:r>
      <w:r>
        <w:t xml:space="preserve"> </w:t>
      </w:r>
      <w:r>
        <w:t xml:space="preserve">:</w:t>
      </w:r>
      <w:r>
        <w:t xml:space="preserve"> </w:t>
      </w:r>
      <w:r>
        <w:t xml:space="preserve">réalisation</w:t>
      </w:r>
      <w:r>
        <w:t xml:space="preserve"> </w:t>
      </w:r>
      <w:r>
        <w:t xml:space="preserve">d’une</w:t>
      </w:r>
      <w:r>
        <w:t xml:space="preserve"> </w:t>
      </w:r>
      <w:r>
        <w:t xml:space="preserve">base</w:t>
      </w:r>
      <w:r>
        <w:t xml:space="preserve"> </w:t>
      </w:r>
      <w:r>
        <w:t xml:space="preserve">de</w:t>
      </w:r>
      <w:r>
        <w:t xml:space="preserve"> </w:t>
      </w:r>
      <w:r>
        <w:t xml:space="preserve">données</w:t>
      </w:r>
    </w:p>
    <w:p>
      <w:pPr>
        <w:pStyle w:val="Author"/>
      </w:pPr>
      <w:r>
        <w:t xml:space="preserve">Auteur</w:t>
      </w:r>
      <w:r>
        <w:t xml:space="preserve"> </w:t>
      </w:r>
      <w:r>
        <w:t xml:space="preserve">anonymisé</w:t>
      </w:r>
    </w:p>
    <w:p>
      <w:pPr>
        <w:pStyle w:val="Date"/>
      </w:pPr>
      <w:r>
        <w:t xml:space="preserve">20</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commune, commune nouvelle, fusion de données, bases de données, France</w:t>
      </w:r>
    </w:p>
    <w:bookmarkEnd w:id="20"/>
    <w:bookmarkStart w:id="21"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er janvier 2021, 2517 communes (soit 7% des communes françaises) ont contribué à la création de 778 communes nouvelles, (Auteur, 2019). 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pu être considérablement bien présentées, la création de ces nouvelles entités pose néanmoins un certain nombre de problèmes lorsqu’il s’agit de traiter des données statistiques faisant référence aux communes, nécessitant la création de tables de passage. Une analyse plus fine et quantitative du phénomène des communes nouvelles (Auteur, 2021) a donc nécessité la création d’une base de donnée spécifique.</w:t>
      </w:r>
    </w:p>
    <w:p>
      <w:pPr>
        <w:pStyle w:val="BodyText"/>
      </w:pPr>
      <w:r>
        <w:t xml:space="preserve">Les données fournies par l’INSEE (Institut National de la Statistique et des Études Économiques) sont facilement exploitables pour étudier une situation à une année donnée mais rendent malaisée l’étude des regroupements. La base de donnée qui est présentée dans cet article, ainsi que le code qui y est associé ont pour objectif de permettre un travail d’analyse du phénomène de fusions en communes nouvelles.</w:t>
      </w:r>
    </w:p>
    <w:p>
      <w:pPr>
        <w:pStyle w:val="BodyText"/>
      </w:pPr>
      <w:r>
        <w:t xml:space="preserve">Certains outils existent pour gérer l’évolution des codes officiels géographiques. Le plus pertinent est sans doute le package</w:t>
      </w:r>
      <w:r>
        <w:t xml:space="preserve"> </w:t>
      </w:r>
      <w:r>
        <w:rPr>
          <w:rStyle w:val="VerbatimChar"/>
        </w:rPr>
        <w:t xml:space="preserve">COGugaison</w:t>
      </w:r>
      <w:r>
        <w:t xml:space="preserve">, construit pour le langage R par Kim Antunez</w:t>
      </w:r>
      <w:r>
        <w:t xml:space="preserve"> </w:t>
      </w:r>
      <w:r>
        <w:t xml:space="preserve">(Antunez, 2017)</w:t>
      </w:r>
      <w:r>
        <w:t xml:space="preserve">. Ce dernier propose, à sa manière, des fonctionnalités qui auraient pu être utilisées pour construire la présente base de donnée. Cependant, il a été publié à partir de 2017, soit après le début de nos recherches sur les communes nouvelles et la réalisation de notre base de données. L’originalité de la démarche que nous proposons consiste à intégrer d’une part les modalités de passages liées à l’évolution des codes géographique, mais également de fournir des modalités des agrégations de données qui permettent l’analyse des territoires ainsi construits par les fusions communales.</w:t>
      </w:r>
      <w:r>
        <w:t xml:space="preserve"> </w:t>
      </w:r>
      <w:r>
        <w:rPr>
          <w:iCs/>
          <w:i/>
        </w:rPr>
        <w:t xml:space="preserve">Commentaire : La référence de l’</w:t>
      </w:r>
      <w:r>
        <w:t xml:space="preserve">Espace géo</w:t>
      </w:r>
      <w:r>
        <w:t xml:space="preserve"> </w:t>
      </w:r>
      <w:r>
        <w:rPr>
          <w:iCs/>
          <w:i/>
        </w:rPr>
        <w:t xml:space="preserve">est déjà citée plus haut (Auteur, 2021).</w:t>
      </w:r>
    </w:p>
    <w:p>
      <w:pPr>
        <w:pStyle w:val="BodyText"/>
      </w:pPr>
      <w:r>
        <w:t xml:space="preserve">Nous avons donc élaboré, à partir des données issues de la statistique publique, une base permettant l’analyse des communes nouvelles. Nous verrons que sa construction fait partie intégrante de la démarch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Les procédés utilisés pourront aisément être reproduit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conséquences des régions françaises suite à la loi NOTRe de 20015 a par exemple déjà été étudiée</w:t>
      </w:r>
      <w:r>
        <w:t xml:space="preserve"> </w:t>
      </w:r>
      <w:r>
        <w:t xml:space="preserve">(Doré, 2021 ; Dumont, 2018)</w:t>
      </w:r>
      <w:r>
        <w:t xml:space="preserve"> </w:t>
      </w:r>
      <w:r>
        <w:t xml:space="preserve">mais les possibilités d’analyses sont loin d’être épuisées (Auteur, 2021).</w:t>
      </w:r>
    </w:p>
    <w:p>
      <w:pPr>
        <w:pStyle w:val="BodyText"/>
      </w:pPr>
      <w:r>
        <w:t xml:space="preserve">Nous présenterons tout d’abord les objectifs généraux de la réalisation de cette base de donnée en posant les termes du problème de l’appariement, puis les données disponibles, avant de détailler les méthodes mises en œuvre et d’esquisser quelques traitements rendus possibles par cette base.</w:t>
      </w:r>
    </w:p>
    <w:bookmarkEnd w:id="21"/>
    <w:bookmarkStart w:id="24" w:name="objectifs-généraux"/>
    <w:p>
      <w:pPr>
        <w:pStyle w:val="Titre1"/>
      </w:pPr>
      <w:r>
        <w:t xml:space="preserve">1 - Objectifs généraux</w:t>
      </w:r>
    </w:p>
    <w:p>
      <w:pPr>
        <w:pStyle w:val="FirstParagraph"/>
      </w:pPr>
      <w:r>
        <w:t xml:space="preserve">Les communes françaises sont identifiées par l’INSEE via un code théoriquement unique (variable</w:t>
      </w:r>
      <w:r>
        <w:t xml:space="preserve"> </w:t>
      </w:r>
      <w:r>
        <w:rPr>
          <w:rStyle w:val="VerbatimChar"/>
        </w:rPr>
        <w:t xml:space="preserve">CODGEO</w:t>
      </w:r>
      <w:r>
        <w:t xml:space="preserve">),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stable dans le temps : outre quelques très rares cas de changements de CODGEO (un exemple typique étant la commune de l’Oudon, dans le Calvados,</w:t>
      </w:r>
      <w:r>
        <w:t xml:space="preserve"> </w:t>
      </w:r>
      <w:r>
        <w:rPr>
          <w:iCs/>
          <w:i/>
        </w:rPr>
        <w:t xml:space="preserve">cf.</w:t>
      </w:r>
      <w:r>
        <w:t xml:space="preserve"> </w:t>
      </w:r>
      <w:r>
        <w:t xml:space="preserve">plus bas), lors des fusions, l’INSEE a choisi de donner à la nouvelle entité le code de la commune qui en devient le chef-lieu. Ce procédé, qui permet de ne pas avoir à recréer de nouveaux CODGEO pose un problème sérieux si on fusionne des données de différentes années puisque l’appariement des séries statistiques peut être erroné, en raison des changements de périmètres, si on ne vérifie pas conjointement le millésime des données et le millésime des limites des communes.</w:t>
      </w:r>
    </w:p>
    <w:p>
      <w:pPr>
        <w:pStyle w:val="BodyText"/>
      </w:pPr>
      <w:r>
        <w:t xml:space="preserve">À partir des données INSEE et le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Style w:val="Compact"/>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qu’on nommera fusionnantes</w:t>
      </w:r>
      <w:r>
        <w:rPr>
          <w:rStyle w:val="Appelnotedebasdep"/>
        </w:rPr>
        <w:footnoteReference w:id="22"/>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Style w:val="Compact"/>
      </w:pPr>
      <w:r>
        <w:t xml:space="preserve">Des données statistiques contextuelles pour l’ensemble des communes existant en 2011, regroupées dans l’objet</w:t>
      </w:r>
      <w:r>
        <w:t xml:space="preserve"> </w:t>
      </w:r>
      <w:r>
        <w:rPr>
          <w:rStyle w:val="VerbatimChar"/>
        </w:rPr>
        <w:t xml:space="preserve">df2011</w:t>
      </w:r>
      <w:r>
        <w:t xml:space="preserve">. Ces données variables couvrent des caractéristiques socio-économiques (emploi, structure par âge, etc.), relatives à des zonages (EPCI d’appartenance, catégories d’aires urbaines), et en particulier permettent de caractériser les fusions communales à l’œuvre (quelles communes, laquelle devient chef-lieu, y a-t-il création de communes déléguées, à quelle date etc).</w:t>
      </w:r>
    </w:p>
    <w:p>
      <w:pPr>
        <w:numPr>
          <w:ilvl w:val="0"/>
          <w:numId w:val="1001"/>
        </w:numPr>
        <w:pStyle w:val="Compact"/>
      </w:pPr>
      <w:r>
        <w:t xml:space="preserve">Ces mêmes données statistiques (donc les plus récentes qui aient été publiées à la géographie administrative de 2011, avant la création de toute commune nouvelle), sont agrégées en fonction de leur nature (stock, ratio, valeurs textuelles) pour constituer l’objet</w:t>
      </w:r>
      <w:r>
        <w:t xml:space="preserve"> </w:t>
      </w:r>
      <w:r>
        <w:rPr>
          <w:rStyle w:val="VerbatimChar"/>
        </w:rPr>
        <w:t xml:space="preserve">df_new</w:t>
      </w:r>
      <w:r>
        <w:t xml:space="preserve">, qui reprend la géographie administrative la plus récente (ici 2021).</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n°1 : Schéma général de la construction de la base de donnée" title="" id="1" name="Picture"/>
            <a:graphic>
              <a:graphicData uri="http://schemas.openxmlformats.org/drawingml/2006/picture">
                <pic:pic>
                  <pic:nvPicPr>
                    <pic:cNvPr descr="figures/Schema_BdD.png" id="0" name="Picture"/>
                    <pic:cNvPicPr>
                      <a:picLocks noChangeArrowheads="1" noChangeAspect="1"/>
                    </pic:cNvPicPr>
                  </pic:nvPicPr>
                  <pic:blipFill>
                    <a:blip r:embed="rId23"/>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n°1 : Schéma général de la construction de la base de donnée</w:t>
      </w:r>
    </w:p>
    <w:p>
      <w:pPr>
        <w:pStyle w:val="BodyText"/>
      </w:pPr>
      <w:r>
        <w:t xml:space="preserve">Une version du texte de ce</w:t>
      </w:r>
      <w:r>
        <w:t xml:space="preserve"> </w:t>
      </w:r>
      <w:r>
        <w:rPr>
          <w:iCs/>
          <w:i/>
        </w:rPr>
        <w:t xml:space="preserve">data paper</w:t>
      </w:r>
      <w:r>
        <w:t xml:space="preserve">, est également mise à disposition au format RMarkdown (.Rmd) avec le dépôt de données, de manière à documenter le code nécessaire à la reproduction de la démarche.</w:t>
      </w:r>
    </w:p>
    <w:bookmarkEnd w:id="24"/>
    <w:bookmarkStart w:id="33" w:name="présentation-des-sources"/>
    <w:p>
      <w:pPr>
        <w:pStyle w:val="Titre1"/>
      </w:pPr>
      <w:r>
        <w:t xml:space="preserve">2 - Présentation des sourc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massivement accessibles et permettent redistribuer des données sources bien documentées selon des protocoles ouverts compatibles avec les exigences de reproductibilité.</w:t>
      </w:r>
    </w:p>
    <w:bookmarkStart w:id="26"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25">
        <w:r>
          <w:rPr>
            <w:rStyle w:val="Lienhypertexte"/>
          </w:rPr>
          <w:t xml:space="preserve">Geofla®Communes édition 2011 (France Métropolitaine)</w:t>
        </w:r>
      </w:hyperlink>
      <w:r>
        <w:t xml:space="preserve"> </w:t>
      </w:r>
      <w:r>
        <w:t xml:space="preserve">puisque l’année 2011 est la dernière avant toute création de commune.</w:t>
      </w:r>
    </w:p>
    <w:bookmarkEnd w:id="26"/>
    <w:bookmarkStart w:id="27"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Or, lorsque l’INSEE publie des données, le millésime annoncé est souvent différent de la géographie administrative utilisée (ce qui est précisé dans les métadonnées). Ainsi, les tables que nous avons utilisées sont généralement le millésime 2009 pour la géographie administrative au 1</w:t>
      </w:r>
      <w:r>
        <w:rPr>
          <w:vertAlign w:val="superscript"/>
        </w:rPr>
        <w:t xml:space="preserve">er</w:t>
      </w:r>
      <w:r>
        <w:t xml:space="preserve"> </w:t>
      </w:r>
      <w:r>
        <w:t xml:space="preserve">janvier 2011.</w:t>
      </w:r>
    </w:p>
    <w:p>
      <w:pPr>
        <w:pStyle w:val="BodyText"/>
      </w:pPr>
      <w:r>
        <w:t xml:space="preserve">La table suivante résume les indicateurs que nous avons ciblés pour la collecte de données. Ils constituent généralement des numérateurs et dénominateurs qui pourront, par la suite, être composés en ratios.</w:t>
      </w:r>
    </w:p>
    <w:p>
      <w:pPr>
        <w:pStyle w:val="BodyText"/>
      </w:pPr>
      <w:r>
        <w:t xml:space="preserve">Ces données sont accessibles sur les sites des institutions concernées à partir du nom du jeu de données présent dans la table ci-dessous (le lien précis est indiqué dans le fichier meta.xlsx).</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7"/>
    <w:bookmarkStart w:id="32"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8">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29">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30"/>
      </w:r>
      <w:r>
        <w:t xml:space="preserve">. Pour récupérer les créations de communes nouvelles antérieures au 2 janvier 2015, un fichier a été créé à partir de l’interface d’</w:t>
      </w:r>
      <w:hyperlink r:id="rId31">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2 : Sources et producteurs des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bl>
    <w:bookmarkEnd w:id="32"/>
    <w:bookmarkEnd w:id="33"/>
    <w:bookmarkStart w:id="49" w:name="méthodes"/>
    <w:p>
      <w:pPr>
        <w:pStyle w:val="Titre1"/>
      </w:pPr>
      <w:r>
        <w:t xml:space="preserve">3 - Méthodes</w:t>
      </w:r>
    </w:p>
    <w:p>
      <w:pPr>
        <w:pStyle w:val="FirstParagraph"/>
      </w:pPr>
      <w:r>
        <w:t xml:space="preserve">Cette section détaille les étapes nécessaires pour importer, préparer et agréger les données relatives à l’analyse du phénomène des communes nouvelles.</w:t>
      </w:r>
    </w:p>
    <w:bookmarkStart w:id="35" w:name="géométries-de-référence"/>
    <w:p>
      <w:pPr>
        <w:pStyle w:val="Titre2"/>
      </w:pPr>
      <w:r>
        <w:t xml:space="preserve">3.1 - Géométries de référence</w:t>
      </w:r>
    </w:p>
    <w:p>
      <w:pPr>
        <w:pStyle w:val="FirstParagraph"/>
      </w:pPr>
      <w:r>
        <w:t xml:space="preserve">La construction des géométries de référence repose sur le fichier géographique</w:t>
      </w:r>
      <w:r>
        <w:t xml:space="preserve"> </w:t>
      </w:r>
      <w:hyperlink r:id="rId34">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Les arrondissements marseillais, lyonnais et parisiens ont été agrégés au niveau communal pour un meilleur appariement avec les données statistiques de référence utilisées ultérieurement. Les communes de Corse ont également été supprimées, étant donné (1) qu’elles ne sont pas concernées par le processus de création de communes nouvelles et (2) que cela permet d’améliorer la résolution et simplicité des représentations cartographiques. Ce fond communal est également agrégé au niveau départemental à des fins de représentation cartographique (</w:t>
      </w:r>
      <w:r>
        <w:rPr>
          <w:rStyle w:val="VerbatimChar"/>
        </w:rPr>
        <w:t xml:space="preserve">dep</w:t>
      </w:r>
      <w:r>
        <w:t xml:space="preserve">).</w:t>
      </w:r>
    </w:p>
    <w:p>
      <w:pPr>
        <w:pStyle w:val="BodyText"/>
      </w:pPr>
      <w:r>
        <w:t xml:space="preserve">Le code communal servant de référence pour les jointures ultérieures avec les données attributaires est extrait de ces géométries.</w:t>
      </w:r>
    </w:p>
    <w:bookmarkEnd w:id="35"/>
    <w:bookmarkStart w:id="36" w:name="données-statistiques"/>
    <w:p>
      <w:pPr>
        <w:pStyle w:val="Titre2"/>
      </w:pPr>
      <w:r>
        <w:t xml:space="preserve">3.2 - Données statistiques</w:t>
      </w:r>
    </w:p>
    <w:p>
      <w:pPr>
        <w:pStyle w:val="FirstParagraph"/>
      </w:pPr>
      <w:r>
        <w:t xml:space="preserve">La jointure des indicateurs contenus dans les tables de référence est réalisée avec les codes communaux 2011, ainsi que les indicateurs d’intérêt INSEE définis dans le Tableau n°1 (objet</w:t>
      </w:r>
      <w:r>
        <w:t xml:space="preserve"> </w:t>
      </w:r>
      <w:r>
        <w:rPr>
          <w:rStyle w:val="VerbatimChar"/>
        </w:rPr>
        <w:t xml:space="preserve">df2011</w:t>
      </w:r>
      <w:r>
        <w:t xml:space="preserve">).</w:t>
      </w:r>
    </w:p>
    <w:p>
      <w:pPr>
        <w:pStyle w:val="BodyText"/>
      </w:pPr>
      <w:r>
        <w:t xml:space="preserve">Les catégories du zonage en aires urbaines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 ou les communes hors influence des pôles (300 et 400).</w:t>
      </w:r>
    </w:p>
    <w:bookmarkEnd w:id="36"/>
    <w:bookmarkStart w:id="44" w:name="fusions-communales-et-communes-nouvelles"/>
    <w:p>
      <w:pPr>
        <w:pStyle w:val="Titre2"/>
      </w:pPr>
      <w:r>
        <w:t xml:space="preserve">3.3 - Fusions communales et communes nouvelles</w:t>
      </w:r>
    </w:p>
    <w:p>
      <w:pPr>
        <w:pStyle w:val="FirstParagraph"/>
      </w:pPr>
      <w:r>
        <w:t xml:space="preserve">Afin de créer les information chronologiques sur les fusions communales, la</w:t>
      </w:r>
      <w:r>
        <w:t xml:space="preserve"> </w:t>
      </w:r>
      <w:hyperlink r:id="rId28">
        <w:r>
          <w:rPr>
            <w:rStyle w:val="Lienhypertexte"/>
          </w:rPr>
          <w:t xml:space="preserve">table de passage communale</w:t>
        </w:r>
      </w:hyperlink>
      <w:r>
        <w:t xml:space="preserve"> </w:t>
      </w:r>
      <w:r>
        <w:t xml:space="preserve">constitue la source primaire. Elle qui présente l’ensemble des changements qui ont touché des communes en France depuis 2003. Ont également été utilisées les tables mises à disposition par l’INSEE (</w:t>
      </w:r>
      <w:hyperlink r:id="rId29">
        <w:r>
          <w:rPr>
            <w:rStyle w:val="Lienhypertexte"/>
          </w:rPr>
          <w:t xml:space="preserve">un fichier par année depuis 2016</w:t>
        </w:r>
      </w:hyperlink>
      <w:r>
        <w:t xml:space="preserve">)</w:t>
      </w:r>
      <w:r>
        <w:rPr>
          <w:rStyle w:val="Appelnotedebasdep"/>
        </w:rPr>
        <w:footnoteReference w:id="37"/>
      </w:r>
      <w:r>
        <w:t xml:space="preserve">.</w:t>
      </w:r>
    </w:p>
    <w:p>
      <w:pPr>
        <w:pStyle w:val="BodyText"/>
      </w:pPr>
      <w:r>
        <w:t xml:space="preserve">Ces informations ont été regroupées au sein d’un seul objet. Si la date d’effet (Date2) était manquante au niveau des données fournies par l’INSEE, on appliquait alors la valeur au 1</w:t>
      </w:r>
      <w:r>
        <w:rPr>
          <w:vertAlign w:val="superscript"/>
        </w:rPr>
        <w:t xml:space="preserve">er</w:t>
      </w:r>
      <w:r>
        <w:t xml:space="preserve"> </w:t>
      </w:r>
      <w:r>
        <w:t xml:space="preserve">janvier de l’année suivante à ce champ (suivant les informations sur les données manquantes dans la documentation INSEE).</w:t>
      </w:r>
    </w:p>
    <w:p>
      <w:pPr>
        <w:pStyle w:val="BodyText"/>
      </w:pPr>
      <w:r>
        <w:t xml:space="preserve">Cette démarche permettra de compléter aisément le fichier à l’avenir, pour tenir compte des fusions ultérieures : il suffira de rajouter les fichier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1 par exemple, donc situation au 1</w:t>
      </w:r>
      <w:r>
        <w:rPr>
          <w:vertAlign w:val="superscript"/>
        </w:rPr>
        <w:t xml:space="preserve">er</w:t>
      </w:r>
      <w:r>
        <w:t xml:space="preserve"> </w:t>
      </w:r>
      <w:r>
        <w:t xml:space="preserve">janvier 2022) ;</w:t>
      </w:r>
    </w:p>
    <w:p>
      <w:pPr>
        <w:numPr>
          <w:ilvl w:val="0"/>
          <w:numId w:val="1002"/>
        </w:numPr>
      </w:pPr>
      <w:r>
        <w:t xml:space="preserve">La table des évolutions mises à jour (s’appelant probablement 2003-2022).</w:t>
      </w:r>
    </w:p>
    <w:bookmarkStart w:id="38" w:name="identification-des-communes-fusionnantes"/>
    <w:p>
      <w:pPr>
        <w:pStyle w:val="Titre3"/>
      </w:pPr>
      <w:r>
        <w:t xml:space="preserve">3.3.1 - Identification des communes fusionnantes</w:t>
      </w:r>
    </w:p>
    <w:p>
      <w:pPr>
        <w:pStyle w:val="FirstParagraph"/>
      </w:pPr>
      <w:r>
        <w:t xml:space="preserve">Nous avons commencé par identifier les communes ayant connu une fusion à partir de la table de passage globale fournie par l’INSEE depuis la géométrie de 2003 (cette dernière comporte une page dédiée à ces fusions). Cette table comprend toutes les fusions depuis 2003. Elle comprend donc des fusions de communes qui n’ont pas créé de communes nouvelles, puisque ce statut n’apparaît qu’en 2010 et n’est utilisé pour la première fois qu’en 2012. C’est pour cela qu’il ne faudra pas confondre le champs</w:t>
      </w:r>
      <w:r>
        <w:t xml:space="preserve"> </w:t>
      </w:r>
      <w:r>
        <w:rPr>
          <w:rStyle w:val="VerbatimChar"/>
        </w:rPr>
        <w:t xml:space="preserve">FUSION</w:t>
      </w:r>
      <w:r>
        <w:t xml:space="preserve"> </w:t>
      </w:r>
      <w:r>
        <w:t xml:space="preserve">créé ici et le champs</w:t>
      </w:r>
      <w:r>
        <w:t xml:space="preserve"> </w:t>
      </w:r>
      <w:r>
        <w:rPr>
          <w:rStyle w:val="VerbatimChar"/>
        </w:rPr>
        <w:t xml:space="preserve">COM_NOUV</w:t>
      </w:r>
      <w:r>
        <w:t xml:space="preserve">, créé plus tard (ce dernier concerne bien les seules communes nouvelles).</w:t>
      </w:r>
    </w:p>
    <w:p>
      <w:pPr>
        <w:pStyle w:val="BodyText"/>
      </w:pPr>
      <w:r>
        <w:rPr>
          <w:iCs/>
          <w:i/>
        </w:rPr>
        <w:t xml:space="preserve">Commentaire : Est-ce plus clair ?</w:t>
      </w:r>
    </w:p>
    <w:bookmarkEnd w:id="38"/>
    <w:bookmarkStart w:id="41"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2015) sont ajoutées : elles décrivent des communes créées après l’élaboration du statut de commune nouvelle (par la loi du 16 décembre 2010 intitulée « Loi de réforme des collectivités territoriales ») et sont plus détaillées concernant ces fusions (création ou non de communes déléguées et date de création sont par exemple renseignées)</w:t>
      </w:r>
      <w:r>
        <w:rPr>
          <w:rStyle w:val="Appelnotedebasdep"/>
        </w:rPr>
        <w:footnoteReference w:id="39"/>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40">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s entre les données, nous avons laissé l’ancien code 14697, qui est celui utilisé dans les données INSEE que nous utilisons (millésime 2011).</w:t>
      </w:r>
    </w:p>
    <w:p>
      <w:pPr>
        <w:pStyle w:val="FirstParagraph"/>
      </w:pPr>
      <w:r>
        <w:t xml:space="preserve">Enfin, nous distinguons les vagues de fusions en fonction de leur force : une première, concernant très peu de commun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conduit à rassembler ces communes. Ensuite, le nombre plus important de fusions conduit à isoler chaque année 2015, 2016, 2017 et 2018. Enfin, un creux assez net nous a conduit à réunir les années 2019 et 2020. Cette périodisation pourra être modifiée en fonction d’évolutions les prochaines années (la poursuite des fusions est probable).</w:t>
      </w:r>
    </w:p>
    <w:p>
      <w:pPr>
        <w:pStyle w:val="BodyText"/>
      </w:pPr>
      <w:r>
        <w:rPr>
          <w:iCs/>
          <w:i/>
        </w:rPr>
        <w:t xml:space="preserve">Commentaire : Est-ce plus clair ?</w:t>
      </w:r>
    </w:p>
    <w:bookmarkEnd w:id="41"/>
    <w:bookmarkStart w:id="43" w:name="gestion-des-scissions-communales"/>
    <w:p>
      <w:pPr>
        <w:pStyle w:val="Titre3"/>
      </w:pPr>
      <w:r>
        <w:t xml:space="preserve">3.3.3 - Gestion des scissions communales</w:t>
      </w:r>
    </w:p>
    <w:p>
      <w:pPr>
        <w:pStyle w:val="FirstParagraph"/>
      </w:pPr>
      <w:r>
        <w:t xml:space="preserve">Dans la table de passage, des scissions communales étaient mentionnées. L’étape présentée ici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2011 pour Laneuville-à-Rémy, on préfère ignorer cette scission et cette dernière commune n’apparaîtra donc pas dans notre base de données (source :</w:t>
      </w:r>
      <w:r>
        <w:t xml:space="preserve"> </w:t>
      </w:r>
      <w:hyperlink r:id="rId42">
        <w:r>
          <w:rPr>
            <w:rStyle w:val="Lienhypertexte"/>
          </w:rPr>
          <w:t xml:space="preserve">fiche spécifique de l’INSEE</w:t>
        </w:r>
      </w:hyperlink>
      <w:r>
        <w:t xml:space="preserve">).</w:t>
      </w:r>
    </w:p>
    <w:p>
      <w:pPr>
        <w:pStyle w:val="BodyText"/>
      </w:pPr>
      <w:r>
        <w:rPr>
          <w:iCs/>
          <w:i/>
        </w:rPr>
        <w:t xml:space="preserve">Commentaire : Est-ce plus clair sur la gestion de la fusion ?</w:t>
      </w:r>
    </w:p>
    <w:bookmarkEnd w:id="43"/>
    <w:bookmarkEnd w:id="44"/>
    <w:bookmarkStart w:id="45" w:name="X6ced6b4b550fd7e6c51f6f8b7747f00d5de29c4"/>
    <w:p>
      <w:pPr>
        <w:pStyle w:val="Titre2"/>
      </w:pPr>
      <w:r>
        <w:t xml:space="preserve">3.4 - Agrégation des indicateurs en version la plus récente et calcul des ratios</w:t>
      </w:r>
    </w:p>
    <w:p>
      <w:pPr>
        <w:pStyle w:val="FirstParagraph"/>
      </w:pPr>
      <w:r>
        <w:t xml:space="preserve">Une étape majeure a ensuite été l’agrégation des indicateurs, pour les communes ayant fusionné. Cette agrégation, souvent peu complexe (pour les statistiques de stocks, il s’agit de banales additions des variables décrivant les communes fusionnantes), présente plus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sont pondérées en fonction du dénominateur adapé (indiqué dans les métadonnées, pouvant être la population, le nombre d’actifs, le nombre de foyers etc).</w:t>
      </w:r>
    </w:p>
    <w:p>
      <w:pPr>
        <w:pStyle w:val="BodyText"/>
      </w:pPr>
      <w:r>
        <w:rPr>
          <w:iCs/>
          <w:i/>
        </w:rPr>
        <w:t xml:space="preserve">Commentaire : Est-ce plus clair sur la gestion des variables ?</w:t>
      </w:r>
    </w:p>
    <w:p>
      <w:pPr>
        <w:pStyle w:val="BodyText"/>
      </w:pPr>
      <w:r>
        <w:t xml:space="preserve">Nous avons, au préalable, importé les zonages de référence pour l’année la plus récente (2021 ici),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p>
      <w:pPr>
        <w:pStyle w:val="BodyText"/>
      </w:pPr>
      <w:r>
        <w:t xml:space="preserve">Nous avons ensuite utilisé la fonction</w:t>
      </w:r>
      <w:r>
        <w:t xml:space="preserve"> </w:t>
      </w:r>
      <w:r>
        <w:rPr>
          <w:rStyle w:val="VerbatimChar"/>
        </w:rPr>
        <w:t xml:space="preserve">comix</w:t>
      </w:r>
      <w:r>
        <w:t xml:space="preserve"> </w:t>
      </w:r>
      <w:r>
        <w:t xml:space="preserve">pour agréger les données d’intérêt en fonction de la géographie la plus récente (ici, au 1</w:t>
      </w:r>
      <w:r>
        <w:rPr>
          <w:vertAlign w:val="superscript"/>
        </w:rPr>
        <w:t xml:space="preserve">er</w:t>
      </w:r>
      <w:r>
        <w:t xml:space="preserve"> </w:t>
      </w:r>
      <w:r>
        <w:t xml:space="preserve">janvier 2021). La table</w:t>
      </w:r>
      <w:r>
        <w:t xml:space="preserve"> </w:t>
      </w:r>
      <w:r>
        <w:rPr>
          <w:rStyle w:val="VerbatimChar"/>
        </w:rPr>
        <w:t xml:space="preserve">df_new</w:t>
      </w:r>
      <w:r>
        <w:t xml:space="preserve"> </w:t>
      </w:r>
      <w:r>
        <w:t xml:space="preserve">ainsi créée nous permet donc, pour chaque variable choisie (stock et ratio), de disposer des données pour les entités à la géométrie la plus récente.</w:t>
      </w:r>
    </w:p>
    <w:p>
      <w:pPr>
        <w:pStyle w:val="BodyText"/>
      </w:pPr>
      <w:r>
        <w:rPr>
          <w:iCs/>
          <w:i/>
        </w:rPr>
        <w:t xml:space="preserve">Commentaire : C’est nettement plus condensé que la première version. Peut-être trop ?</w:t>
      </w:r>
      <w:r>
        <w:rPr>
          <w:iCs/>
          <w:i/>
        </w:rPr>
        <w:t xml:space="preserve"> </w:t>
      </w:r>
    </w:p>
    <w:bookmarkEnd w:id="45"/>
    <w:bookmarkStart w:id="47"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4"/>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variables présentes dans</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concernent les identifiants des communes (on rajoute "_new" pour distinguer les CODGEO et les noms des communes à la nouvelle géométrie) et la suppression de champs n’ayant de sens que pour les communes fusionnantes, qui n’existent donc pas.</w:t>
      </w:r>
      <w:r>
        <w:rPr>
          <w:rStyle w:val="Appelnotedebasdep"/>
        </w:rPr>
        <w:footnoteReference w:id="46"/>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47"/>
    <w:bookmarkStart w:id="48" w:name="X7cdacf8908c08ad63460b4017bd28dda68005dc"/>
    <w:p>
      <w:pPr>
        <w:pStyle w:val="Titre2"/>
      </w:pPr>
      <w:r>
        <w:t xml:space="preserve">3.6 - Agrégation des dernières géométries connues (2021),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1).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Au final, 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t xml:space="preserve">cf. Figure n°1) :</w:t>
      </w:r>
    </w:p>
    <w:p>
      <w:pPr>
        <w:numPr>
          <w:ilvl w:val="0"/>
          <w:numId w:val="1005"/>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5"/>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1) (</w:t>
      </w:r>
      <w:r>
        <w:rPr>
          <w:rStyle w:val="VerbatimChar"/>
        </w:rPr>
        <w:t xml:space="preserve">geom_new</w:t>
      </w:r>
      <w:r>
        <w:t xml:space="preserve">).</w:t>
      </w:r>
    </w:p>
    <w:p>
      <w:pPr>
        <w:numPr>
          <w:ilvl w:val="0"/>
          <w:numId w:val="1005"/>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Pr>
      <w:r>
        <w:t xml:space="preserve">Les géométries des communes nouvelles, après fusion (</w:t>
      </w:r>
      <w:r>
        <w:rPr>
          <w:rStyle w:val="VerbatimChar"/>
        </w:rPr>
        <w:t xml:space="preserve">geomCN_new</w:t>
      </w:r>
      <w:r>
        <w:t xml:space="preserve">).</w:t>
      </w:r>
    </w:p>
    <w:p>
      <w:pPr>
        <w:numPr>
          <w:ilvl w:val="0"/>
          <w:numId w:val="1005"/>
        </w:numPr>
      </w:pPr>
      <w:r>
        <w:t xml:space="preserve">Une couche d’habillage pour les représentations cartographiques : les départements (</w:t>
      </w:r>
      <w:r>
        <w:rPr>
          <w:rStyle w:val="VerbatimChar"/>
        </w:rPr>
        <w:t xml:space="preserve">dep</w:t>
      </w:r>
      <w:r>
        <w:t xml:space="preserve">).</w:t>
      </w:r>
    </w:p>
    <w:bookmarkEnd w:id="48"/>
    <w:bookmarkEnd w:id="49"/>
    <w:bookmarkStart w:id="57" w:name="traitements-possibles"/>
    <w:p>
      <w:pPr>
        <w:pStyle w:val="Titre1"/>
      </w:pPr>
      <w:r>
        <w:t xml:space="preserve">4 - Traitements possibles</w:t>
      </w:r>
    </w:p>
    <w:p>
      <w:pPr>
        <w:pStyle w:val="FirstParagraph"/>
      </w:pPr>
      <w:r>
        <w:t xml:space="preserve">Nous proposons ici quelques exemples de traitements rendus possibles par la base de donnée ainsi constituée.</w:t>
      </w:r>
    </w:p>
    <w:bookmarkStart w:id="52"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n°1 analys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Il permet de relever les différentes périodes identifiées en six phases (cf.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répartition peut ensuite être cartographiée, nous utilisons justement ici les phases en question.</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carte_comm_anne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4" w:name="Xe35d95bdc2c848b795b4a0241137ed88ce52fe0"/>
    <w:p>
      <w:pPr>
        <w:pStyle w:val="Titre2"/>
      </w:pPr>
      <w:r>
        <w:t xml:space="preserve">4.2 - Communes fusionnantes et zonage en aire urbaine</w:t>
      </w:r>
    </w:p>
    <w:p>
      <w:pPr>
        <w:pStyle w:val="FirstParagraph"/>
      </w:pPr>
      <w:r>
        <w:t xml:space="preserve">À partir du zonage en aire urbaine INSEE de chaque commune (CATAEU2010), il est également possible d’analyser globalement le profil des communes fusionnantes en le comparant à celui des communes inchangées.</w:t>
      </w:r>
    </w:p>
    <w:p>
      <w:pPr>
        <w:pStyle w:val="BodyText"/>
      </w:pPr>
      <w:r>
        <w:t xml:space="preserve">Pour mémoire, les modalités du CATAEU2010 sont les suivantes :</w:t>
      </w:r>
    </w:p>
    <w:p>
      <w:pPr>
        <w:numPr>
          <w:ilvl w:val="0"/>
          <w:numId w:val="1006"/>
        </w:numPr>
        <w:pStyle w:val="Compact"/>
      </w:pPr>
      <w:r>
        <w:t xml:space="preserve">111 : Commune appartenant à un grand pôle (10 000 emplois ou plus)</w:t>
      </w:r>
    </w:p>
    <w:p>
      <w:pPr>
        <w:numPr>
          <w:ilvl w:val="0"/>
          <w:numId w:val="1006"/>
        </w:numPr>
        <w:pStyle w:val="Compact"/>
      </w:pPr>
      <w:r>
        <w:t xml:space="preserve">112 : Commune appartenant à la couronne d’un grand pôle</w:t>
      </w:r>
    </w:p>
    <w:p>
      <w:pPr>
        <w:numPr>
          <w:ilvl w:val="0"/>
          <w:numId w:val="1006"/>
        </w:numPr>
        <w:pStyle w:val="Compact"/>
      </w:pPr>
      <w:r>
        <w:t xml:space="preserve">120 : Commune multipolarisée des grandes aires urbaines</w:t>
      </w:r>
    </w:p>
    <w:p>
      <w:pPr>
        <w:numPr>
          <w:ilvl w:val="0"/>
          <w:numId w:val="1006"/>
        </w:numPr>
        <w:pStyle w:val="Compact"/>
      </w:pPr>
      <w:r>
        <w:t xml:space="preserve">211 : Commune appartenant à un moyen pôle (5 000 à moins de 10 000 emplois)</w:t>
      </w:r>
      <w:r>
        <w:t xml:space="preserve"> </w:t>
      </w:r>
      <w:r>
        <w:t xml:space="preserve">*212 : Commune appartenant à la couronne d’un moyen pôle</w:t>
      </w:r>
    </w:p>
    <w:p>
      <w:pPr>
        <w:numPr>
          <w:ilvl w:val="0"/>
          <w:numId w:val="1006"/>
        </w:numPr>
        <w:pStyle w:val="Compact"/>
      </w:pPr>
      <w:r>
        <w:t xml:space="preserve">221 : Commune appartenant à un petit pôle (de 1 500 à moins de 5 000 emplois)</w:t>
      </w:r>
    </w:p>
    <w:p>
      <w:pPr>
        <w:numPr>
          <w:ilvl w:val="0"/>
          <w:numId w:val="1006"/>
        </w:numPr>
        <w:pStyle w:val="Compact"/>
      </w:pPr>
      <w:r>
        <w:t xml:space="preserve">222 : Commune appartenant à la couronne d’un petit pôle</w:t>
      </w:r>
    </w:p>
    <w:p>
      <w:pPr>
        <w:numPr>
          <w:ilvl w:val="0"/>
          <w:numId w:val="1006"/>
        </w:numPr>
        <w:pStyle w:val="Compact"/>
      </w:pPr>
      <w:r>
        <w:t xml:space="preserve">300 : Autre commune multipolarisée</w:t>
      </w:r>
    </w:p>
    <w:p>
      <w:pPr>
        <w:numPr>
          <w:ilvl w:val="0"/>
          <w:numId w:val="1006"/>
        </w:numPr>
        <w:pStyle w:val="Compact"/>
      </w:pPr>
      <w:r>
        <w:t xml:space="preserve">400 : Commune isolée hors influence des pôles</w:t>
      </w:r>
    </w:p>
    <w:p>
      <w:pPr>
        <w:pStyle w:val="FirstParagraph"/>
      </w:pPr>
      <w:r>
        <w:rPr>
          <w:iCs/>
          <w:i/>
        </w:rPr>
        <w:t xml:space="preserve">Commentaire : En mettant dans le graphique j’ai l’impression que ça alourdit davantage la lecture que comme cela…</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nsi, les profils des communes fusionnantes et des communes inchangées sont relativement proches. Les écarts les plus importants se situent aux extrêmes ?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0.0407104, df = 8 et p-value = 1.2646162</w:t>
      </w:r>
      <w:r>
        <w:t xml:space="preserve">^{-32}).</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 (Auteur, 2021).</w:t>
      </w:r>
    </w:p>
    <w:bookmarkEnd w:id="54"/>
    <w:bookmarkStart w:id="56" w:name="X285fb31f9066a625e3c22d6d4c00593197c129e"/>
    <w:p>
      <w:pPr>
        <w:pStyle w:val="Titre2"/>
      </w:pPr>
      <w:r>
        <w:t xml:space="preserve">4.3 - La répartition des communes fusionnantes par départements</w:t>
      </w:r>
    </w:p>
    <w:p>
      <w:pPr>
        <w:pStyle w:val="FirstParagraph"/>
      </w:pPr>
      <w:r>
        <w:t xml:space="preserve">À partir de ces données, il est également possible d’observer la répartition des communes fusionnantes en fonction de la trame départementale, en comparant cette répartition avec des données concernant la taille des communes.</w:t>
      </w:r>
    </w:p>
    <w:p>
      <w:pPr>
        <w:pStyle w:val="BodyText"/>
      </w:pPr>
      <w:r>
        <w:rPr>
          <w:iCs/>
          <w:i/>
        </w:rPr>
        <w:t xml:space="preserve">Commentaire : À vrai dire, je trouve que la question de la taille est en fait pas si évidente que cela. L’idée était aussi de proposer une cartographie un peu plus poussée que la seule localisation. À quoi pensais-tu pour le potentiel financier ? À un graphique comme pour le ZAU ?</w:t>
      </w:r>
    </w:p>
    <w:p>
      <w:pPr>
        <w:pStyle w:val="BodyText"/>
      </w:pPr>
      <w:r>
        <w:t xml:space="preserve">Après avoir calculé des variables concernant la taille des communes dans chaque département, on peut ainsi cartographier la répartition des communes ayant participé à la création d’une commune nouvelle vis-à-vis de la répartition des communes de moins de 1000 habitants. Cela permet d’observer que ces deux phénomènes sont en fait rarement pleinement liés : les départements de forts taux de communes de moins de 1000 habitants ne sont ainsi pas forcément ceux où des communes ont fusionné en grand nombre.</w:t>
      </w:r>
    </w:p>
    <w:p>
      <w:pPr>
        <w:pStyle w:val="CaptionedFigure"/>
      </w:pPr>
      <w:r>
        <w:drawing>
          <wp:inline>
            <wp:extent cx="5181600" cy="5181600"/>
            <wp:effectExtent b="0" l="0" r="0" t="0"/>
            <wp:docPr descr="Communes nouvelles et petites communes (2012-2021)" title="" id="1" name="Picture"/>
            <a:graphic>
              <a:graphicData uri="http://schemas.openxmlformats.org/drawingml/2006/picture">
                <pic:pic>
                  <pic:nvPicPr>
                    <pic:cNvPr descr="figures/Communes%20nouvelles%20et%20petites%20communes%20(2012-2021).svg" id="0" name="Picture"/>
                    <pic:cNvPicPr>
                      <a:picLocks noChangeArrowheads="1" noChangeAspect="1"/>
                    </pic:cNvPicPr>
                  </pic:nvPicPr>
                  <pic:blipFill>
                    <a:blip r:embed="rId55"/>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Communes nouvelles et petites communes (2012-2021)</w:t>
      </w:r>
    </w:p>
    <w:bookmarkEnd w:id="56"/>
    <w:bookmarkEnd w:id="57"/>
    <w:bookmarkStart w:id="58"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1</w:t>
      </w:r>
      <w:r>
        <w:t xml:space="preserve"> </w:t>
      </w:r>
      <w:r>
        <w:t xml:space="preserve">permet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w:t>
      </w:r>
    </w:p>
    <w:p>
      <w:pPr>
        <w:pStyle w:val="BodyText"/>
      </w:pPr>
      <w:r>
        <w:rPr>
          <w:iCs/>
          <w:i/>
        </w:rPr>
        <w:t xml:space="preserve">Commentaire : Proposition de nom ??</w:t>
      </w:r>
    </w:p>
    <w:p>
      <w:pPr>
        <w:pStyle w:val="BodyText"/>
      </w:pPr>
      <w:r>
        <w:t xml:space="preserve">Au-delà de la question des communes nouvelles, les regroupements d’entités géographiques se retrouvent à de multiples échelles. L’analyse de ces derniers pourra être facilitée par les éléments de reproductibilité et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58"/>
    <w:bookmarkStart w:id="72" w:name="bibliographie"/>
    <w:p>
      <w:pPr>
        <w:pStyle w:val="Titre1"/>
      </w:pPr>
      <w:r>
        <w:t xml:space="preserve">Bibliographie</w:t>
      </w:r>
    </w:p>
    <w:bookmarkStart w:id="71" w:name="refs"/>
    <w:bookmarkStart w:id="59" w:name="ref-antunez2017"/>
    <w:p>
      <w:pPr>
        <w:pStyle w:val="Bibliographie"/>
      </w:pPr>
      <w:r>
        <w:rPr>
          <w:smallCaps/>
        </w:rPr>
        <w:t xml:space="preserve">Antunez K.</w:t>
      </w:r>
      <w:r>
        <w:t xml:space="preserve">, 2017, "</w:t>
      </w:r>
      <w:r>
        <w:t xml:space="preserve">COGugaison - manipuler des données communales en historique sur R</w:t>
      </w:r>
      <w:r>
        <w:t xml:space="preserve">",</w:t>
      </w:r>
    </w:p>
    <w:bookmarkEnd w:id="59"/>
    <w:bookmarkStart w:id="60"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60"/>
    <w:bookmarkStart w:id="61"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p>
    <w:bookmarkEnd w:id="61"/>
    <w:bookmarkStart w:id="62"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p>
    <w:bookmarkEnd w:id="62"/>
    <w:bookmarkStart w:id="63" w:name="ref-dumont2018"/>
    <w:p>
      <w:pPr>
        <w:pStyle w:val="Bibliographie"/>
      </w:pPr>
      <w:r>
        <w:rPr>
          <w:smallCaps/>
        </w:rPr>
        <w:t xml:space="preserve">Dumont G.-F.</w:t>
      </w:r>
      <w:r>
        <w:t xml:space="preserve">, 2018, "</w:t>
      </w:r>
      <w:r>
        <w:t xml:space="preserve">Le bouleversement territorial en France : bilan et perspectives</w:t>
      </w:r>
      <w:r>
        <w:t xml:space="preserve">",</w:t>
      </w:r>
    </w:p>
    <w:bookmarkEnd w:id="63"/>
    <w:bookmarkStart w:id="64"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p>
    <w:bookmarkEnd w:id="64"/>
    <w:bookmarkStart w:id="65"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p>
    <w:bookmarkEnd w:id="65"/>
    <w:bookmarkStart w:id="66"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 Paris 1 Panthéon-Sorbonne.</w:t>
      </w:r>
    </w:p>
    <w:bookmarkEnd w:id="66"/>
    <w:bookmarkStart w:id="67"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p>
    <w:bookmarkEnd w:id="67"/>
    <w:bookmarkStart w:id="68"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p>
    <w:bookmarkEnd w:id="68"/>
    <w:bookmarkStart w:id="69"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69"/>
    <w:bookmarkStart w:id="70"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70"/>
    <w:bookmarkEnd w:id="71"/>
    <w:bookmarkEnd w:id="72"/>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Nous désignons ainsi les communes ayant participé à la fusion, c’est-à-dire les communes historiques ; le terme de « commune nouvelle », inscrit dans la loi, désigne la nouvelle entité, après la fusion.</w:t>
      </w:r>
    </w:p>
  </w:footnote>
  <w:footnote w:id="30">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37">
    <w:p>
      <w:pPr>
        <w:pStyle w:val="Notedebasdepage"/>
      </w:pPr>
      <w:r>
        <w:rPr>
          <w:rStyle w:val="Appelnotedebasdep"/>
        </w:rPr>
        <w:footnoteRef/>
      </w:r>
      <w:r>
        <w:t xml:space="preserve"> </w:t>
      </w:r>
      <w:r>
        <w:t xml:space="preserve">Les dates des fichiers Excel fournis par l’INSEE ne sont pas formatée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ransformer l’ensemble au format date).</w:t>
      </w:r>
    </w:p>
  </w:footnote>
  <w:footnote w:id="39">
    <w:p>
      <w:pPr>
        <w:pStyle w:val="Notedebasdepage"/>
      </w:pPr>
      <w:r>
        <w:rPr>
          <w:rStyle w:val="Appelnotedebasdep"/>
        </w:rPr>
        <w:footnoteRef/>
      </w:r>
      <w:r>
        <w:t xml:space="preserve"> </w:t>
      </w:r>
      <w:r>
        <w:t xml:space="preserve">Le statut de commune nouvelle a été presque unanimement plébiscité. On peut noter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 w:id="46">
    <w:p>
      <w:pPr>
        <w:pStyle w:val="Notedebasdepage"/>
      </w:pPr>
      <w:r>
        <w:rPr>
          <w:rStyle w:val="Appelnotedebasdep"/>
        </w:rPr>
        <w:footnoteRef/>
      </w:r>
      <w:r>
        <w:t xml:space="preserve"> </w:t>
      </w:r>
      <w:r>
        <w:t xml:space="preserve">Les variables dédiées aux chefs-lieux et aux communes déléguées (codes ChefLieu et ComDLG) ne sont pas inclues dans le jeu de données aux géographies récentes, car non adaptées à ce niveau de granularité géographique.</w:t>
      </w:r>
      <w:r>
        <w:t xml:space="preserve"> </w:t>
      </w:r>
      <w:r>
        <w:rPr>
          <w:iCs/>
          <w:i/>
        </w:rPr>
        <w:t xml:space="preserve">Commentaire : § modifi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5" Target="media/rId55.svg" /><Relationship Type="http://schemas.openxmlformats.org/officeDocument/2006/relationships/image" Id="rId23" Target="media/rId23.png" /><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34" Target="https://geoservices.ign.fr/telechargement#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40" Target="https://www.insee.fr/fr/metadonnees/cog/commune/COM52046-bettoncourt-le-haut" TargetMode="External" /><Relationship Type="http://schemas.openxmlformats.org/officeDocument/2006/relationships/hyperlink" Id="rId42" Target="https://www.insee.fr/fr/metadonnees/cog/commune/COM52427-robert-magny" TargetMode="External" /><Relationship Type="http://schemas.openxmlformats.org/officeDocument/2006/relationships/hyperlink" Id="rId31"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34" Target="https://geoservices.ign.fr/telechargement#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40" Target="https://www.insee.fr/fr/metadonnees/cog/commune/COM52046-bettoncourt-le-haut" TargetMode="External" /><Relationship Type="http://schemas.openxmlformats.org/officeDocument/2006/relationships/hyperlink" Id="rId42" Target="https://www.insee.fr/fr/metadonnees/cog/commune/COM52427-robert-magny" TargetMode="External" /><Relationship Type="http://schemas.openxmlformats.org/officeDocument/2006/relationships/hyperlink" Id="rId31"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communes nouvelles françaises (2012-2021) : réalisation d’une base de données</dc:title>
  <dc:creator>Auteur anonymisé</dc:creator>
  <cp:keywords/>
  <dcterms:created xsi:type="dcterms:W3CDTF">2021-09-20T19:59:00Z</dcterms:created>
  <dcterms:modified xsi:type="dcterms:W3CDTF">2021-09-2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20 septembre 2021</vt:lpwstr>
  </property>
  <property fmtid="{D5CDD505-2E9C-101B-9397-08002B2CF9AE}" pid="5" name="output">
    <vt:lpwstr/>
  </property>
</Properties>
</file>